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39DFD" w14:textId="1C9A4387" w:rsidR="00391275" w:rsidRDefault="002A695D" w:rsidP="00AE176F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B805EB">
        <w:rPr>
          <w:rStyle w:val="TitleChar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45B28CE" wp14:editId="7310F181">
                <wp:simplePos x="0" y="0"/>
                <wp:positionH relativeFrom="margin">
                  <wp:posOffset>76200</wp:posOffset>
                </wp:positionH>
                <wp:positionV relativeFrom="page">
                  <wp:posOffset>1619250</wp:posOffset>
                </wp:positionV>
                <wp:extent cx="5931535" cy="1092200"/>
                <wp:effectExtent l="0" t="0" r="12065" b="12700"/>
                <wp:wrapTight wrapText="bothSides">
                  <wp:wrapPolygon edited="0">
                    <wp:start x="0" y="0"/>
                    <wp:lineTo x="0" y="21474"/>
                    <wp:lineTo x="21575" y="21474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092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345C1D" w14:textId="1040A3D6" w:rsidR="009F7510" w:rsidRDefault="009F7510" w:rsidP="009F7510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Find </w:t>
                            </w:r>
                            <w:hyperlink r:id="rId11" w:history="1">
                              <w:r w:rsidRPr="00DA503C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re.  </w:t>
                            </w:r>
                          </w:p>
                          <w:p w14:paraId="6FBE8F50" w14:textId="77777777" w:rsidR="009F7510" w:rsidRPr="00F119C1" w:rsidRDefault="009F7510" w:rsidP="009F7510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C1DC2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lease complete our short </w:t>
                            </w:r>
                            <w:hyperlink r:id="rId12" w:history="1">
                              <w:r w:rsidRPr="00FC6CA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nd let us know your thoughts on this training. </w:t>
                            </w:r>
                          </w:p>
                          <w:p w14:paraId="4D21B1A7" w14:textId="14B9851D" w:rsidR="002A695D" w:rsidRPr="009B295C" w:rsidRDefault="002A695D" w:rsidP="002A695D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5B28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pt;margin-top:127.5pt;width:467.05pt;height:8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">
                <v:textbox>
                  <w:txbxContent>
                    <w:p w14:paraId="2C345C1D" w14:textId="1040A3D6" w:rsidR="009F7510" w:rsidRDefault="009F7510" w:rsidP="009F7510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Find </w:t>
                      </w:r>
                      <w:hyperlink r:id="rId13" w:history="1">
                        <w:r w:rsidRPr="00DA503C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re.  </w:t>
                      </w:r>
                    </w:p>
                    <w:p w14:paraId="6FBE8F50" w14:textId="77777777" w:rsidR="009F7510" w:rsidRPr="00F119C1" w:rsidRDefault="009F7510" w:rsidP="009F7510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C1DC2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lease complete our short </w:t>
                      </w:r>
                      <w:hyperlink r:id="rId14" w:history="1">
                        <w:r w:rsidRPr="00FC6CA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nd let us know your thoughts on this training. </w:t>
                      </w:r>
                    </w:p>
                    <w:p w14:paraId="4D21B1A7" w14:textId="14B9851D" w:rsidR="002A695D" w:rsidRPr="009B295C" w:rsidRDefault="002A695D" w:rsidP="002A695D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391275" w:rsidRPr="00B805EB">
        <w:rPr>
          <w:rStyle w:val="TitleChar"/>
        </w:rPr>
        <w:t>Abuse in Later Life Education Series for Advocates</w:t>
      </w:r>
      <w:r w:rsidR="00391275">
        <w:rPr>
          <w:rFonts w:ascii="Arial" w:hAnsi="Arial" w:cs="Arial"/>
          <w:b/>
          <w:sz w:val="28"/>
          <w:szCs w:val="28"/>
        </w:rPr>
        <w:br/>
      </w:r>
      <w:r w:rsidR="009F7510">
        <w:rPr>
          <w:rStyle w:val="SubtitleChar"/>
        </w:rPr>
        <w:t xml:space="preserve">Module 16: </w:t>
      </w:r>
      <w:r w:rsidR="00754B25" w:rsidRPr="00B805EB">
        <w:rPr>
          <w:rStyle w:val="SubtitleChar"/>
        </w:rPr>
        <w:t>Polices to Enhance Safety for Older Survivors</w:t>
      </w:r>
      <w:r w:rsidR="00F63F3D" w:rsidRPr="00B805EB">
        <w:rPr>
          <w:rStyle w:val="SubtitleChar"/>
        </w:rPr>
        <w:t xml:space="preserve"> </w:t>
      </w:r>
    </w:p>
    <w:p w14:paraId="20A9420A" w14:textId="77777777" w:rsidR="00391275" w:rsidRPr="00402212" w:rsidRDefault="00391275" w:rsidP="00AE176F">
      <w:pPr>
        <w:pStyle w:val="Heading1"/>
        <w:spacing w:after="160"/>
        <w:contextualSpacing/>
      </w:pPr>
      <w:proofErr w:type="gramStart"/>
      <w:r w:rsidRPr="00402212">
        <w:t>Taking Action</w:t>
      </w:r>
      <w:proofErr w:type="gramEnd"/>
    </w:p>
    <w:p w14:paraId="18574277" w14:textId="77777777" w:rsidR="00391275" w:rsidRPr="00402212" w:rsidRDefault="00391275" w:rsidP="00391275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is module listed some </w:t>
      </w:r>
      <w:r w:rsidR="00754B25">
        <w:rPr>
          <w:rFonts w:ascii="Arial" w:hAnsi="Arial" w:cs="Arial"/>
          <w:sz w:val="28"/>
          <w:szCs w:val="28"/>
        </w:rPr>
        <w:t>things to consider in reviewing domestic and sexual abuse victim service provider agencies capacity to serve older adults</w:t>
      </w:r>
      <w:r w:rsidR="00F63F3D">
        <w:rPr>
          <w:rFonts w:ascii="Arial" w:hAnsi="Arial" w:cs="Arial"/>
          <w:sz w:val="28"/>
          <w:szCs w:val="28"/>
        </w:rPr>
        <w:t xml:space="preserve">. What ideas do you have for starting a </w:t>
      </w:r>
      <w:r w:rsidR="00754B25">
        <w:rPr>
          <w:rFonts w:ascii="Arial" w:hAnsi="Arial" w:cs="Arial"/>
          <w:sz w:val="28"/>
          <w:szCs w:val="28"/>
        </w:rPr>
        <w:t>review process for your agency</w:t>
      </w:r>
      <w:r w:rsidR="00F63F3D">
        <w:rPr>
          <w:rFonts w:ascii="Arial" w:hAnsi="Arial" w:cs="Arial"/>
          <w:sz w:val="28"/>
          <w:szCs w:val="28"/>
        </w:rPr>
        <w:t>?</w:t>
      </w:r>
      <w:r>
        <w:rPr>
          <w:rFonts w:ascii="Arial" w:hAnsi="Arial" w:cs="Arial"/>
          <w:sz w:val="28"/>
          <w:szCs w:val="28"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391275" w:rsidRPr="00402212" w14:paraId="46DC86B2" w14:textId="77777777" w:rsidTr="003F2841">
        <w:trPr>
          <w:trHeight w:val="720"/>
        </w:trPr>
        <w:tc>
          <w:tcPr>
            <w:tcW w:w="8630" w:type="dxa"/>
          </w:tcPr>
          <w:p w14:paraId="669D97FC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45362AB9" w14:textId="77777777" w:rsidTr="003F2841">
        <w:trPr>
          <w:trHeight w:val="720"/>
        </w:trPr>
        <w:tc>
          <w:tcPr>
            <w:tcW w:w="8630" w:type="dxa"/>
          </w:tcPr>
          <w:p w14:paraId="152846F0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26A31C01" w14:textId="77777777" w:rsidTr="003F2841">
        <w:trPr>
          <w:trHeight w:val="720"/>
        </w:trPr>
        <w:tc>
          <w:tcPr>
            <w:tcW w:w="8630" w:type="dxa"/>
          </w:tcPr>
          <w:p w14:paraId="4A11C443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7D159769" w14:textId="77777777" w:rsidTr="003F2841">
        <w:trPr>
          <w:trHeight w:val="720"/>
        </w:trPr>
        <w:tc>
          <w:tcPr>
            <w:tcW w:w="8630" w:type="dxa"/>
          </w:tcPr>
          <w:p w14:paraId="5A7607C9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05E9ED7" w14:textId="77777777" w:rsidR="00391275" w:rsidRDefault="00391275" w:rsidP="00391275">
      <w:pPr>
        <w:rPr>
          <w:rFonts w:ascii="Arial" w:hAnsi="Arial" w:cs="Arial"/>
          <w:b/>
          <w:sz w:val="28"/>
          <w:szCs w:val="28"/>
        </w:rPr>
      </w:pPr>
    </w:p>
    <w:p w14:paraId="09007626" w14:textId="77777777" w:rsidR="00391275" w:rsidRPr="00402212" w:rsidRDefault="00391275" w:rsidP="00391275">
      <w:pPr>
        <w:rPr>
          <w:rFonts w:ascii="Arial" w:hAnsi="Arial" w:cs="Arial"/>
          <w:b/>
          <w:sz w:val="28"/>
          <w:szCs w:val="28"/>
        </w:rPr>
      </w:pPr>
    </w:p>
    <w:p w14:paraId="71C153B0" w14:textId="77777777" w:rsidR="00391275" w:rsidRPr="00F538A5" w:rsidRDefault="00F538A5" w:rsidP="00391275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32"/>
          <w:szCs w:val="28"/>
        </w:rPr>
      </w:pPr>
      <w:r w:rsidRPr="00F538A5">
        <w:rPr>
          <w:rFonts w:ascii="Arial" w:hAnsi="Arial" w:cs="Arial"/>
          <w:sz w:val="28"/>
          <w:szCs w:val="24"/>
        </w:rPr>
        <w:t>Are there any specific internal policies in you think might need to be revised to better meet the needs of older survivors?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391275" w:rsidRPr="00402212" w14:paraId="46331E89" w14:textId="77777777" w:rsidTr="003F2841">
        <w:trPr>
          <w:trHeight w:val="720"/>
        </w:trPr>
        <w:tc>
          <w:tcPr>
            <w:tcW w:w="8630" w:type="dxa"/>
          </w:tcPr>
          <w:p w14:paraId="20B47682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280CDC2E" w14:textId="77777777" w:rsidTr="003F2841">
        <w:trPr>
          <w:trHeight w:val="720"/>
        </w:trPr>
        <w:tc>
          <w:tcPr>
            <w:tcW w:w="8630" w:type="dxa"/>
          </w:tcPr>
          <w:p w14:paraId="32274849" w14:textId="77777777" w:rsidR="00391275" w:rsidRPr="00402212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91275" w:rsidRPr="00402212" w14:paraId="7D5D1B60" w14:textId="77777777" w:rsidTr="003F2841">
        <w:trPr>
          <w:trHeight w:val="720"/>
        </w:trPr>
        <w:tc>
          <w:tcPr>
            <w:tcW w:w="8630" w:type="dxa"/>
          </w:tcPr>
          <w:p w14:paraId="1067AB61" w14:textId="77777777" w:rsidR="00391275" w:rsidRDefault="00391275" w:rsidP="003F2841">
            <w:pPr>
              <w:rPr>
                <w:rFonts w:ascii="Arial" w:hAnsi="Arial" w:cs="Arial"/>
                <w:sz w:val="28"/>
                <w:szCs w:val="28"/>
              </w:rPr>
            </w:pPr>
          </w:p>
          <w:p w14:paraId="74265378" w14:textId="1E157E54" w:rsidR="00AE176F" w:rsidRPr="00AE176F" w:rsidRDefault="00AE176F" w:rsidP="00AE176F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0ABFEFC3" w14:textId="77777777" w:rsidR="00E01C7F" w:rsidRPr="00391275" w:rsidRDefault="00E01C7F" w:rsidP="00391275"/>
    <w:sectPr w:rsidR="00E01C7F" w:rsidRPr="00391275" w:rsidSect="007F381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4C7B4" w14:textId="77777777" w:rsidR="00980DFC" w:rsidRDefault="00980DFC" w:rsidP="00227779">
      <w:pPr>
        <w:spacing w:after="0" w:line="240" w:lineRule="auto"/>
      </w:pPr>
      <w:r>
        <w:separator/>
      </w:r>
    </w:p>
  </w:endnote>
  <w:endnote w:type="continuationSeparator" w:id="0">
    <w:p w14:paraId="325DF64B" w14:textId="77777777" w:rsidR="00980DFC" w:rsidRDefault="00980DFC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88D75" w14:textId="77777777" w:rsidR="00DF58D5" w:rsidRDefault="00DF5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843A4" w14:textId="77777777" w:rsidR="00227779" w:rsidRPr="00007276" w:rsidRDefault="00227779" w:rsidP="00227779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47F071FE" wp14:editId="6E51E667">
          <wp:simplePos x="0" y="0"/>
          <wp:positionH relativeFrom="margin">
            <wp:align>left</wp:align>
          </wp:positionH>
          <wp:positionV relativeFrom="paragraph">
            <wp:posOffset>-11620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007276">
      <w:rPr>
        <w:rFonts w:ascii="Century Gothic" w:hAnsi="Century Gothic"/>
        <w:sz w:val="18"/>
      </w:rPr>
      <w:t>National Cleari</w:t>
    </w:r>
    <w:r w:rsidR="00007276">
      <w:rPr>
        <w:rFonts w:ascii="Century Gothic" w:hAnsi="Century Gothic"/>
        <w:sz w:val="18"/>
      </w:rPr>
      <w:t>nghouse on Abuse in Later Life 2</w:t>
    </w:r>
    <w:r w:rsidRPr="00007276">
      <w:rPr>
        <w:rFonts w:ascii="Century Gothic" w:hAnsi="Century Gothic"/>
        <w:sz w:val="18"/>
      </w:rPr>
      <w:t>01</w:t>
    </w:r>
    <w:r w:rsidR="009E041D">
      <w:rPr>
        <w:rFonts w:ascii="Century Gothic" w:hAnsi="Century Gothic"/>
        <w:sz w:val="18"/>
      </w:rPr>
      <w:t>8</w:t>
    </w:r>
  </w:p>
  <w:p w14:paraId="31E79643" w14:textId="77777777" w:rsidR="00227779" w:rsidRDefault="00227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6F73C" w14:textId="3B4FAB0A" w:rsidR="007F381C" w:rsidRPr="00007276" w:rsidRDefault="00AE176F" w:rsidP="007F381C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64AB69B3" wp14:editId="5EAB71DA">
          <wp:simplePos x="0" y="0"/>
          <wp:positionH relativeFrom="margin">
            <wp:align>left</wp:align>
          </wp:positionH>
          <wp:positionV relativeFrom="paragraph">
            <wp:posOffset>-155575</wp:posOffset>
          </wp:positionV>
          <wp:extent cx="1428750" cy="500380"/>
          <wp:effectExtent l="0" t="0" r="0" b="0"/>
          <wp:wrapSquare wrapText="bothSides"/>
          <wp:docPr id="1" name="Picture 1" descr="NCAL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CAL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F381C" w:rsidRPr="00007276">
      <w:rPr>
        <w:rFonts w:ascii="Century Gothic" w:hAnsi="Century Gothic"/>
        <w:sz w:val="18"/>
      </w:rPr>
      <w:t>National Cleari</w:t>
    </w:r>
    <w:r w:rsidR="007F381C">
      <w:rPr>
        <w:rFonts w:ascii="Century Gothic" w:hAnsi="Century Gothic"/>
        <w:sz w:val="18"/>
      </w:rPr>
      <w:t>nghouse on Abuse in Later Life 2</w:t>
    </w:r>
    <w:r w:rsidR="007F381C" w:rsidRPr="00007276">
      <w:rPr>
        <w:rFonts w:ascii="Century Gothic" w:hAnsi="Century Gothic"/>
        <w:sz w:val="18"/>
      </w:rPr>
      <w:t>01</w:t>
    </w:r>
    <w:r w:rsidR="00391275">
      <w:rPr>
        <w:rFonts w:ascii="Century Gothic" w:hAnsi="Century Gothic"/>
        <w:sz w:val="18"/>
      </w:rPr>
      <w:t>8</w:t>
    </w:r>
  </w:p>
  <w:p w14:paraId="59B7ACC9" w14:textId="46FEE2CD" w:rsidR="007F381C" w:rsidRDefault="007F3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C7BC0" w14:textId="77777777" w:rsidR="00980DFC" w:rsidRDefault="00980DFC" w:rsidP="00227779">
      <w:pPr>
        <w:spacing w:after="0" w:line="240" w:lineRule="auto"/>
      </w:pPr>
      <w:r>
        <w:separator/>
      </w:r>
    </w:p>
  </w:footnote>
  <w:footnote w:type="continuationSeparator" w:id="0">
    <w:p w14:paraId="3AD461B2" w14:textId="77777777" w:rsidR="00980DFC" w:rsidRDefault="00980DFC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5699" w14:textId="77777777" w:rsidR="00DF58D5" w:rsidRDefault="00DF58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-1421482080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3EBDBB9" w14:textId="1A5EA881" w:rsidR="007F381C" w:rsidRPr="0049536C" w:rsidRDefault="007F381C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49536C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49536C">
          <w:rPr>
            <w:rFonts w:ascii="Arial" w:hAnsi="Arial" w:cs="Arial"/>
            <w:sz w:val="20"/>
          </w:rPr>
          <w:t xml:space="preserve"> | </w:t>
        </w:r>
        <w:r w:rsidRPr="0049536C">
          <w:rPr>
            <w:rFonts w:ascii="Arial" w:hAnsi="Arial" w:cs="Arial"/>
            <w:sz w:val="20"/>
          </w:rPr>
          <w:fldChar w:fldCharType="begin"/>
        </w:r>
        <w:r w:rsidRPr="0049536C">
          <w:rPr>
            <w:rFonts w:ascii="Arial" w:hAnsi="Arial" w:cs="Arial"/>
            <w:sz w:val="20"/>
          </w:rPr>
          <w:instrText xml:space="preserve"> PAGE   \* MERGEFORMAT </w:instrText>
        </w:r>
        <w:r w:rsidRPr="0049536C">
          <w:rPr>
            <w:rFonts w:ascii="Arial" w:hAnsi="Arial" w:cs="Arial"/>
            <w:sz w:val="20"/>
          </w:rPr>
          <w:fldChar w:fldCharType="separate"/>
        </w:r>
        <w:r w:rsidR="00BD7A75" w:rsidRPr="00BD7A75">
          <w:rPr>
            <w:rFonts w:ascii="Arial" w:hAnsi="Arial" w:cs="Arial"/>
            <w:b/>
            <w:bCs/>
            <w:noProof/>
            <w:sz w:val="20"/>
          </w:rPr>
          <w:t>2</w:t>
        </w:r>
        <w:r w:rsidRPr="0049536C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1A5939CD" w14:textId="77777777" w:rsidR="007F381C" w:rsidRDefault="007F38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FB86" w14:textId="77777777" w:rsidR="00DF58D5" w:rsidRDefault="00DF58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A330B"/>
    <w:multiLevelType w:val="hybridMultilevel"/>
    <w:tmpl w:val="E44E0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46EE7"/>
    <w:multiLevelType w:val="hybridMultilevel"/>
    <w:tmpl w:val="E2A0B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93959"/>
    <w:multiLevelType w:val="hybridMultilevel"/>
    <w:tmpl w:val="77C660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7F77A5C"/>
    <w:multiLevelType w:val="hybridMultilevel"/>
    <w:tmpl w:val="B788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E52DA4"/>
    <w:multiLevelType w:val="hybridMultilevel"/>
    <w:tmpl w:val="59DA79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A85513"/>
    <w:multiLevelType w:val="hybridMultilevel"/>
    <w:tmpl w:val="1C58E0C4"/>
    <w:lvl w:ilvl="0" w:tplc="5E34648A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523FC6"/>
    <w:multiLevelType w:val="hybridMultilevel"/>
    <w:tmpl w:val="CE869E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BF75DC"/>
    <w:multiLevelType w:val="hybridMultilevel"/>
    <w:tmpl w:val="584E1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E0B59"/>
    <w:multiLevelType w:val="hybridMultilevel"/>
    <w:tmpl w:val="30BADD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882977">
    <w:abstractNumId w:val="10"/>
  </w:num>
  <w:num w:numId="2" w16cid:durableId="1972244935">
    <w:abstractNumId w:val="2"/>
  </w:num>
  <w:num w:numId="3" w16cid:durableId="1613898956">
    <w:abstractNumId w:val="8"/>
  </w:num>
  <w:num w:numId="4" w16cid:durableId="990910476">
    <w:abstractNumId w:val="3"/>
  </w:num>
  <w:num w:numId="5" w16cid:durableId="284384465">
    <w:abstractNumId w:val="5"/>
  </w:num>
  <w:num w:numId="6" w16cid:durableId="2126539627">
    <w:abstractNumId w:val="1"/>
  </w:num>
  <w:num w:numId="7" w16cid:durableId="665548757">
    <w:abstractNumId w:val="9"/>
  </w:num>
  <w:num w:numId="8" w16cid:durableId="1423182328">
    <w:abstractNumId w:val="0"/>
  </w:num>
  <w:num w:numId="9" w16cid:durableId="673993247">
    <w:abstractNumId w:val="4"/>
  </w:num>
  <w:num w:numId="10" w16cid:durableId="983243072">
    <w:abstractNumId w:val="7"/>
  </w:num>
  <w:num w:numId="11" w16cid:durableId="11002988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qwUAkBv3ECwAAAA="/>
  </w:docVars>
  <w:rsids>
    <w:rsidRoot w:val="00227779"/>
    <w:rsid w:val="00007276"/>
    <w:rsid w:val="00051304"/>
    <w:rsid w:val="000B3610"/>
    <w:rsid w:val="00104FC2"/>
    <w:rsid w:val="0012603F"/>
    <w:rsid w:val="00130C13"/>
    <w:rsid w:val="00146F88"/>
    <w:rsid w:val="00163684"/>
    <w:rsid w:val="001751FC"/>
    <w:rsid w:val="0018498C"/>
    <w:rsid w:val="001918B5"/>
    <w:rsid w:val="001D21B7"/>
    <w:rsid w:val="00227779"/>
    <w:rsid w:val="00230430"/>
    <w:rsid w:val="002469B9"/>
    <w:rsid w:val="00255B68"/>
    <w:rsid w:val="00285EE4"/>
    <w:rsid w:val="002A695D"/>
    <w:rsid w:val="002D116E"/>
    <w:rsid w:val="002E2D6E"/>
    <w:rsid w:val="00345C5F"/>
    <w:rsid w:val="00352618"/>
    <w:rsid w:val="003802C3"/>
    <w:rsid w:val="00391275"/>
    <w:rsid w:val="003C02EA"/>
    <w:rsid w:val="003F5393"/>
    <w:rsid w:val="003F629F"/>
    <w:rsid w:val="004048A3"/>
    <w:rsid w:val="00425679"/>
    <w:rsid w:val="0048710A"/>
    <w:rsid w:val="0049536C"/>
    <w:rsid w:val="004B6322"/>
    <w:rsid w:val="004E3E49"/>
    <w:rsid w:val="004F7229"/>
    <w:rsid w:val="00507DDD"/>
    <w:rsid w:val="0054745A"/>
    <w:rsid w:val="005C7F10"/>
    <w:rsid w:val="006114FC"/>
    <w:rsid w:val="00626526"/>
    <w:rsid w:val="00674F81"/>
    <w:rsid w:val="00730642"/>
    <w:rsid w:val="00754B25"/>
    <w:rsid w:val="007802F0"/>
    <w:rsid w:val="007831B4"/>
    <w:rsid w:val="00790654"/>
    <w:rsid w:val="00794185"/>
    <w:rsid w:val="007977A3"/>
    <w:rsid w:val="007D49EA"/>
    <w:rsid w:val="007D6BE3"/>
    <w:rsid w:val="007E204D"/>
    <w:rsid w:val="007F381C"/>
    <w:rsid w:val="00871F57"/>
    <w:rsid w:val="00897E95"/>
    <w:rsid w:val="00945B90"/>
    <w:rsid w:val="00980DFC"/>
    <w:rsid w:val="0098115B"/>
    <w:rsid w:val="009C65B9"/>
    <w:rsid w:val="009E041D"/>
    <w:rsid w:val="009F7510"/>
    <w:rsid w:val="00A044CF"/>
    <w:rsid w:val="00A500A0"/>
    <w:rsid w:val="00A52E95"/>
    <w:rsid w:val="00A744FD"/>
    <w:rsid w:val="00A81681"/>
    <w:rsid w:val="00AD4AF5"/>
    <w:rsid w:val="00AE176F"/>
    <w:rsid w:val="00AF4AC5"/>
    <w:rsid w:val="00B3755D"/>
    <w:rsid w:val="00B62083"/>
    <w:rsid w:val="00B805EB"/>
    <w:rsid w:val="00B87F33"/>
    <w:rsid w:val="00BA7921"/>
    <w:rsid w:val="00BC7B42"/>
    <w:rsid w:val="00BD7A75"/>
    <w:rsid w:val="00BE126F"/>
    <w:rsid w:val="00C0226F"/>
    <w:rsid w:val="00C2305C"/>
    <w:rsid w:val="00C711B3"/>
    <w:rsid w:val="00CA4F3F"/>
    <w:rsid w:val="00CD4124"/>
    <w:rsid w:val="00CE633A"/>
    <w:rsid w:val="00D36F88"/>
    <w:rsid w:val="00D43531"/>
    <w:rsid w:val="00D44370"/>
    <w:rsid w:val="00D45949"/>
    <w:rsid w:val="00D96567"/>
    <w:rsid w:val="00D96FC3"/>
    <w:rsid w:val="00DA503C"/>
    <w:rsid w:val="00DB79F1"/>
    <w:rsid w:val="00DB7B63"/>
    <w:rsid w:val="00DC6C2C"/>
    <w:rsid w:val="00DF3FD9"/>
    <w:rsid w:val="00DF58D5"/>
    <w:rsid w:val="00E01C7F"/>
    <w:rsid w:val="00E40C90"/>
    <w:rsid w:val="00E56D93"/>
    <w:rsid w:val="00E62FB5"/>
    <w:rsid w:val="00E92557"/>
    <w:rsid w:val="00EE5501"/>
    <w:rsid w:val="00F22421"/>
    <w:rsid w:val="00F538A5"/>
    <w:rsid w:val="00F63F3D"/>
    <w:rsid w:val="00F868D6"/>
    <w:rsid w:val="00FD1E90"/>
    <w:rsid w:val="00FF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1173E9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510"/>
  </w:style>
  <w:style w:type="paragraph" w:styleId="Heading1">
    <w:name w:val="heading 1"/>
    <w:basedOn w:val="Normal"/>
    <w:next w:val="Normal"/>
    <w:link w:val="Heading1Char"/>
    <w:uiPriority w:val="9"/>
    <w:qFormat/>
    <w:rsid w:val="00AE176F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C6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C6C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A7921"/>
    <w:pPr>
      <w:spacing w:after="0" w:line="240" w:lineRule="auto"/>
    </w:pPr>
    <w:rPr>
      <w:rFonts w:ascii="Calibri" w:hAnsi="Calibr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4353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15B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805EB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05EB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05EB"/>
    <w:pPr>
      <w:numPr>
        <w:ilvl w:val="1"/>
      </w:numPr>
      <w:jc w:val="center"/>
    </w:pPr>
    <w:rPr>
      <w:rFonts w:ascii="Arial" w:eastAsiaTheme="minorEastAsia" w:hAnsi="Arial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05EB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E176F"/>
    <w:rPr>
      <w:rFonts w:ascii="Arial" w:eastAsiaTheme="majorEastAsia" w:hAnsi="Arial" w:cstheme="majorBidi"/>
      <w:b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A50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2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9120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0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2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  <w:divsChild>
                        <w:div w:id="93428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927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4674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66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013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97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54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  <w:divsChild>
                        <w:div w:id="108607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81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4285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350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547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26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3-us-east-2.amazonaws.com/ncall/wp-content/uploads/2022/08/01142324/ALL_EducationSeriesAdvocates_Resources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XLFYQ6N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3-us-east-2.amazonaws.com/ncall/wp-content/uploads/2022/08/01142324/ALL_EducationSeriesAdvocates_Resource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m/r/XLFYQ6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2" ma:contentTypeDescription="Create a new document." ma:contentTypeScope="" ma:versionID="0b3dd6b3205287f03d0f0a32fbd90822">
  <xsd:schema xmlns:xsd="http://www.w3.org/2001/XMLSchema" xmlns:xs="http://www.w3.org/2001/XMLSchema" xmlns:p="http://schemas.microsoft.com/office/2006/metadata/properties" xmlns:ns1="http://schemas.microsoft.com/sharepoint/v3" xmlns:ns2="478e645f-f809-4754-aade-1a38aa64b1d4" xmlns:ns3="aaec6e43-9323-49a8-9a5e-01797d5eede3" targetNamespace="http://schemas.microsoft.com/office/2006/metadata/properties" ma:root="true" ma:fieldsID="2e961ed45372d967a46c4eb8a443b04a" ns1:_="" ns2:_="" ns3:_="">
    <xsd:import namespace="http://schemas.microsoft.com/sharepoint/v3"/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6AA121-53C2-4E5E-811A-9250FE889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781A0D-2ACF-4065-A156-A8D239D022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4BE6CA4-1BE1-4EE9-9591-887EDC78AE55}">
  <ds:schemaRefs>
    <ds:schemaRef ds:uri="http://purl.org/dc/terms/"/>
    <ds:schemaRef ds:uri="aaec6e43-9323-49a8-9a5e-01797d5eede3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478e645f-f809-4754-aade-1a38aa64b1d4"/>
    <ds:schemaRef ds:uri="http://www.w3.org/XML/1998/namespac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CC27D20-543A-4719-B043-98E6B423C7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13</cp:revision>
  <dcterms:created xsi:type="dcterms:W3CDTF">2018-09-04T17:50:00Z</dcterms:created>
  <dcterms:modified xsi:type="dcterms:W3CDTF">2022-08-01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